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4C1D2EA1" w:rsidR="00091943" w:rsidRDefault="00091943">
      <w:r>
        <w:t xml:space="preserve">&gt;&gt;&gt;  </w:t>
      </w:r>
      <w:r w:rsidR="00D478DC">
        <w:t>Version control for assignment 1 part 2, Qiang Wang 23902684</w:t>
      </w:r>
      <w:r>
        <w:t>&gt;&gt;&gt;</w:t>
      </w:r>
    </w:p>
    <w:p w14:paraId="41BD0F3A" w14:textId="584CC48A" w:rsidR="00B56A30" w:rsidRDefault="00B76F81">
      <w:r>
        <w:t>Ben changing things up!</w:t>
      </w:r>
    </w:p>
    <w:p w14:paraId="141CB4A2" w14:textId="71C7246C" w:rsidR="00D339DF" w:rsidRDefault="00D339DF">
      <w:r>
        <w:t>Again!</w:t>
      </w:r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rAUA7I+/ySwAAAA="/>
  </w:docVars>
  <w:rsids>
    <w:rsidRoot w:val="00F5101E"/>
    <w:rsid w:val="00046A17"/>
    <w:rsid w:val="00091943"/>
    <w:rsid w:val="004C5FDF"/>
    <w:rsid w:val="007C37AF"/>
    <w:rsid w:val="00B56A30"/>
    <w:rsid w:val="00B76F81"/>
    <w:rsid w:val="00D339DF"/>
    <w:rsid w:val="00D478DC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Qiang Wang</cp:lastModifiedBy>
  <cp:revision>3</cp:revision>
  <dcterms:created xsi:type="dcterms:W3CDTF">2022-11-08T07:35:00Z</dcterms:created>
  <dcterms:modified xsi:type="dcterms:W3CDTF">2022-11-11T01:53:00Z</dcterms:modified>
</cp:coreProperties>
</file>